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ve</w:t>
      </w:r>
      <w:r>
        <w:t xml:space="preserve"> </w:t>
      </w:r>
      <w:r>
        <w:t xml:space="preserve">ข่าวเที่ยงสดจากที่จริง</w:t>
      </w:r>
      <w:r>
        <w:t xml:space="preserve"> </w:t>
      </w:r>
      <w:r>
        <w:t xml:space="preserve">|</w:t>
      </w:r>
      <w:r>
        <w:t xml:space="preserve"> </w:t>
      </w:r>
      <w:r>
        <w:t xml:space="preserve">20</w:t>
      </w:r>
      <w:r>
        <w:t xml:space="preserve"> </w:t>
      </w:r>
      <w:r>
        <w:t xml:space="preserve">พ.ย.66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3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่ะสวัสดีค่ะ ข่าวเที่ยงสดจากที่จริงนะครับวันนี้พบกัน 20 พฤศจิกายน 2560 6 ปีนี้อยู่ด้วยกันนะคะ ผมเป็นกสิกรครับและลูกตาลอุมาพรค่ะท่านความเคลื่อนไหวทุกภาษาข่าวกับ ดาวที่สีคิ้วนครราชสีมาเมื่อคืนนี้มีตำรวจกลุ่มหนึ่งมากัน 4 คนเขาบอกว่าเป็นตำรวจนะ ขับมาแสดงตัวที่บ้านขอเจอเจ้าของบ้านฝ่ายหญิงบอกว่าเธอมีคดี มอบเงินติ แล้วมีหมายค้นมาให้ดูด้วยแต่เป็นไหมคนแบบออนไลน์นะเปิดให้ดูจากโทรศัพท์มือถือแล้วเนี่ย เข้าไปในบ้านเอาปืนไปจี้เจ้าของบ้านซึ่งเจ้าของบ้านฝ่ายหญิงที่เขาอ้างว่ามีคดี ไม่อยู่อยู่แต่ ผู้ชายซึ่งเป็นสามี นี่น่าดูนะในกล้องวงจรปิดจะเห็นว่าฝั่งของผู้ก่อเหตุมีแค่ 3 คนแต่ขึ้นจริงๆ จริงๆมากัน 4 คนแสดงไหมคนละเข้าไปข้างในปืนข่มขู่ แล้วก็รื้อค้นข้าวของในบ้านเอา Server กล้องวงจรปิดเข้าไปชุดนึงโทรศัพท์มือถือ 1 เครื่องแล้วก็ กุญแจมอเตอร์ไซค์อยู่ในระหว่างนะเนี่ยคุณสมปรารถนาของบ้าน ก็เลย ก็เลยโทรศัพท์บอกภรรยาตัวเองนะคะว่า มีตำรวจมาที่บ้านแล้วเขาบอกว่าเธอมีคดีฟอกเงินซึ่งตอนนั้นน่ะภรรยาก็คือคุณจารุวรรณเนี่ย ไม่ได้อยู่บ้านที่สีคิ้วที่นครราชสีมาทำงานอยู่ที่ปราจีนบุรีก็เลยเป็นฝ่ายโทรแจ้งตำรวจซะเองเลย นะคะว่า ใครก็ไม่รู้บางตัวเป็นตำรวจเข้ามาที่บ้านนะคะคุณสมปราชญ์เขาบอกอย่างนี้ว่าตอนที่ 4 คนนี้แสดงหมายค้นออนไลน์ในโทรศัพท์มือถือและบุกเข้ามาตรวจคนในบ้านเนี่ย ปืนออกมาจี้เค้าถามหาภรรยาเขาขู่บอกว่าภรรยาเขาเป็นผู้ต้องหา ทำผิดกฎหมายคดีฟอกเงินนะคะนี่นี่ กล้องวงจรปิดเห็นชัดเจนเลยว่าเอาปืนออกมาขู่จริงๆเหตุการณ์เพิ่งเกิดเมื่อคืนนี้เลยนะคะช่วงค่ำของวันที่ 9 พฤศจิกายนค่ะ เดินมาเปิดไฟแล้วก็เดินเข้ามาหน้าบัตรมากี่คน กลับแล้วเขาบอกยังไงกับเราบ้าง มีไม้มาลัยมาคนมา ส่วนภรรยาของคุณสมปราชญ์พึงจารุวรรณที่ถูกถามหา มันเป็นผู้ต้องหาคดีฟอกเงินเนี่ยอย่างที่บอกว่าจะทำงานอยู่ปราจีนบุรีพ่อสามีโทรมาบอกไม่ต้อง โทรศัพท์เธอก็ตัดสินใจกลับบ้านแล้วระหว่างทางเปิดกล้องวงจรปิดในบ้านดูถึงเห็น สามารถสงสัยของตำรวจเก๊ทั้ง 4 รายนั้นนะเอาปืนจี้สามีเธออยู่เอาปืนจี้คนในครอบ จะได้โทรแจ้งตำรวจจริงๆในพื้นที่ให้เข้าไปที่บ้านแล้วที่น่าตกใจคุณเป็นผู้ชม ปรากฏว่าพอคุณจารุวรรณกลับมาถึงบ้านเนี่ยเจอกับตำรวจจริงใช่ไหมคะเพราะว่าตำรวจหนีไปหมดแล้วเนี่ย ตำรวจจริงเขาตรวจสอบทั้งในตัวบ้านแล้วก็รถยนต์ของคุณจารุวรรณไปเจอเครื่องดักฟัง GPS อยู่ใต้ท้องรถยนต์ของเธอน่าจะเป็นฝีมือของกลุ่มมิจฉาชีพที่อ้างตัวเป็นตำรวจแล้วเข้ามาตรวจค้นในบ้านนะคะ เขายืนยันบอกว่า ไปทำธุรกิจถูกต้องตามกฎหมายไม่เคยมีปัญหากับใครแต่มันแปลกไหมว่าทำไมมี GPS เครื่องดักฟังติดอยู่ที่รถยนต์ของคุณจารุวรรณแล้วมีคน ก็ไม่ต้องตรวจบุกเข้าไปที่บ้านเอา Server กล้องวงจรปิดกับโทรศัพท์มือถือไป เธอต้องการอะไรกันแน่คนร้ายกลุ่มนี้นะคะที่นี้ทางผู้บังคับการตำรวจภูธรจังหวัด สีมา ทางพลตำรวจตรีณรงค์ฤทธิ์ด่านสุวรรณบอกว่า ถ้าเป็นตำรวจจริง เขาไม่มาแสดงหมายค้นขอเข้าตรวจค้นตอนกลางคืนปกติมีหมายค้นเขาต้องมาตอนกลางวัน ราคาแล้วก็ต้องมีตำรวจยศร้อยตำรวจเอกขึ้นไปเป็นผู้นำการตรวจค้นต้องแนะนำตัว อ่านข้อหาและให้ เจ้าของบ้านเซ็นรับทราบก่อนจะเข้าไปตรวจค้นภายในบ้านได้ถ้าเขาจะเข้าไปในบ้านตอนกลางคืนอย่างนี้มันต้องเป็นเหตุ หน้าแบบเป็นเหตุจำเป็นจริงๆไม่ใช่แบบคดีอย่างนี้แน่นอน น่าจะเป็นตำรวจเกย์ ดีนะครับที่สงขลาเนี่ยมีคุณแม่ท่านหนึ่งนะครับมีลูก 5 คนแล้วก็จะมีอยู่ 2 คนเนี่ยที่เป็นฝาแฝด กับพี่กับฝากน้องเขาฝากพี่แฝดน้องเนี่ย เพื่อนเขาไปมีปัญหากับคู่กรณีเรียกแบบนี้แล้วกันนะครับแล้วก็มีการนัดเคลียร์กัน น้องทั้งสองคนแต่พี่แต่น้องคู่นี้น้องเตยกับน้องตองเนี่ย อาสาไปเป็นคนกลางเพื่อไม่ให้เหตุการณ์บานปลายนะครับแต่ปรากฏว่าพอถึงเวลาไปเคลียร์จะไปเป็นคนกลางจริงๆนะ สั่งตัวเองอ่ะไม่ยอมมาทำให้ฝั่งคู่กรณีโมโหนะครับก็เลยมาลงที่น้องทั้งสองคนเอง ปรากฏว่าแฝดผู้พี่ก็คือน้องเตยนะครับ น้องเตยเนี่ยกลายเป็น ไปต่อสู้กับทางฝั่งคู่กรณีแต่ฝั่งนู้นอ่ะพาผู้ชายมาด้วยค่ะ น้องเตย สู้ได้ ทำให้ฝ่ายผู้ชายที่เป็น เป็นแฟนของผู้หญิงที่พี่สู้กับน้องน้องเตยอยู่เนี่ยเลยไม่พอใจเดินกลับไปที่รถมอเตอร์ไซค์เอามีดออกมา แล้วแทงน้องเตยเสียชีวิตนะครับเป็นคนกลาง กลายเป็นคนที่ถูกทำร้ายจนตายเลยทีเดียวล่าสุดคุณแม่ของน้อง น้องเตยผู้เสียชีวิตนะครับหรือว่านางสาวสุดารัตน์อายุแค่ 16 ปีเองคุณแม่คือแม่ฝ้ายอายุ 30 9 นะครับล่าสุด เอาหลักฐานชิ้นหนึ่งมามอบให้กับผู้สื่อข่าวเนื่องจากฝั่งตรงข้ามเนี่ยตอนนี้หลบหนีนะคะโดยเฉพาะมื้อนี่ที่เป็นผู้ชายแทงผู้หญิงตาย เดี๋ยวให้ดูคลิป วันที่เกิดเหตุหน่อย 19 พฤศจิกายนที่ผ่านมาตอน 9:30 น ครับ อยากจะพูดได้ไงว่าเตยกับตองจะไปเป็นคนกลางกับฝั่งตัวเองไม่มาฝั่งนู้นเลยโมโหฝั่งนู้นอ่ะผู้หญิงนะคะ เหลือผู้ชายหมดเลยแล้วพอสั่ง เลยไม่มาเนี่ยเลยกลายเป็นว่าเตยกับตองต้องไปสู้แทนค่ะ แล้วสุดท้าย ดันไปสู้กับเขาได้ฝ่ายผู้หญิงฝั่งนู้นมาคนเดียวอะแฟนหนุ่มเขาเห็น เขาเลยไปเอามีดมาแทงน้องเขยสายเลยนะครับประชุมเหตุการณ์นี้ เกิดขึ้นบริเวณสวนสาธารณะทุกครั้งคราวในพื้นที่อำเภอหาดใหญ่จังหวัดสงขลานะครับ คุณแม่ของ น้องเตยผู้เสียชีวิตนะครับเจอกับผู้สื่อข่าวเลยเล่าให้ฟังบอกว่าเหตุการณ์ทั้งหมดเอาจริงๆเนี่ย ลูกสาวไม่ได้เป็นคู่กรณีโดยตรง เพียงแค่จะไปเคลียร์ไปเป็นคนกลางให้ก็เท่านั้นเอง แต่ก็ไม่เข้าใจเหมือนกันว่าทำไมฝ่ายชายของฝั่งนู้นที่มาด้วยกันน่ะเป็นผู้ชายแท้ๆทำไมเอามีด ลูกสาวแม่จนถึงขั้นเสียชีวิต นี่นะครับ ขอแก้ไขข้อมูลนิดนึงผู้ชายเป็นคนหยิบมีด มาให้ผู้หญิงอีกคนแทงก็คือเห็น แฟนตัวเองสู้เขาไม่ได้อะไรยัดมือแฟนตัวเองเขามีแบรนด์ตัวเองให้แทนนะครับเดี๋ยวมีเสียงน้องตองด้วยนะครับน้องตองก็คือแฟน น้องที่อยู่ในเหตุการณ์แล้วเห็นพี่สาวตัวเองเนี่ยถูกแทงต่อหน้าต่อตานะครับอาทิตย์นึง แล้วก็แพงเขาจะเอาช้างมาจบแล้วพี่หนูเข้าไประหว่างกลางแล้วก็ได้กับพี่นนท์หรอ พี่หนูร้อง รถไทรทัน หายนะครับ ที่เดียวเลยค่ะแล้วน้องก็มีอาการ ชักเกร็งแล้วก็หมดสติไป ในตัวของน้องสาวก็คือน้องตองเนี่ยเล่าให้ฟังนะครับว่าเตยเนี่ยมีลักษณะอาการแบบนั้น กูไม่ส่งครับคุณแม่เล่าให้ฟังบอกว่าตัวเองจะมีลูก 5 คนเลิกรากับสามีไปแล้ว เอาจริงๆตัวเองก็ป่วยเป็นโรคไตต้องฟอกไตเป็นประจำอยู่แล้วเนี่ย ถ้าเป็นไปได้เนี่ยอยากจะตายแทนลูกซะมากกว่าไม่ใช่ลูกสาวตัวเองจะต้องมาเจอกับเหตุการณ์แบบนี้ตอนนี้ ตำรวจตามตัวอยู่นะครับสำหรับมือนี่ก็คือทั้งผู้หญิงแล้วก็แฟนหนุ่มที่ยื่นมีดให้ หนีทั้งคู่นะครับ พยายามจะประสานทางครอบครัวให้เอาตัวเนี่ย มามอบมาส่งตำรวจเธอหายังเป็นเยาวชนอยู่ด้วยนะครับคุณผู้ชมครับประมาณนี้นะคะเนี่ยเป็นเรื่องวัยรุ่นแล้วก็ ถึงขั้นแทงเลยได้แล้วแทงกันตายด้วย อุตส่าห์จะไปเคลียร์ให้เขาแท้ๆบอกว่าอยากเป็นคนกลางไม่ได้เกี่ยวเลยนะที่ส่งกรุงเทพฯก็มีเรื่องของเยาวชน นะคะที่บรรดาผู้ปกครองเขาร้องเรียนมาว่าลูกเขาไปโรงเรียนเลิกเรียนจะเดินกลับบ้านดีๆ เจอเด็ก วัยอายุไม่เกิน 15 ปีกลุ่มนึงอยู่ตรงสะพานข้ามคลองเนี่ย แล้วเอาเงินใครเงินน่ะ ไม่ให้ไม่มี อย่างนี้ เฉลยเข้าหน้าอย่างนี้ 4 รุม 1 นะคะในภาพเด็กเสื้อขาวที่สะพายเป้เนี่ยน้องอยู่ม 3 อายุ ผู้ชมโดนอีกกลุ่มนึงซึ่งอายุไล่เลี่ยกันน่ะอายุ 15 3 คนแล้วก็ตัวเล็กไง ของเองนะนี่วิ่งตามเขามาเนี่ยโดนต่อย ทองอ่ะดูแม้แต่คนที่ไปซ้อมเขาไอ้แก๊งเนี้ย ตัวเองก็ตกเหมือนกันจะเอาเงิน แล้วมันอยู่ตรงนี้ โดนกันหลายกลุ่มแล้วนะคะในภาพกล้องวงจรปิดนี่คือเกิดขึ้นเมื่อเย็นวัน 27 พฤศจิกายนที่ผ่านมาจุดเกิดเหตุคือซอยอ่อนนุช 17 แยก 24 ล่าสุดตำรวจโรงพักคลองตันตามจับกุมเยาวชนผู้ก่อเหตุได้แล้ว 3 คน ราคาแล้วก็ทางฝั่งครอบครัวของเด็กผู้เสียหายไปชี้ตัวที่โรงพักเรียบร้อยมันน่าตกใจตรงที่ว่า ไม่ใช่คนเดียวที่โดนม 3 อายุ 14 คนนั้นน่ะ ไปเจอนี้หาครอบครัวของเด็กอายุ 7 ขวบกับ 10 ขวบเป็นพี่ชายน้องชายคู่นึงโดนเหมือนกัน คุณอรพินคุณแม่ของน้องที่อายุ 10 ขวบกับ 7 ขวบเนี่ยนะคะบอกว่า ลูกชายคนเล็ก 7 ขวบเล่าให้ฟังบอกว่าเห็นรุ่นพี่รวมกลุ่มนั่งดูดบุหรี่อยู่หน้าปากซอย ไปโรงเรียนนั่งกันทีก็คือ 5 คน 7 คนแล้วพวกพี่เนี่ยเขามีมีด มีเขี้ยวขนาดใหญ่ด้วยน้อง 7 ขวบบอกว่าถูกที่กลุ่มนี้เดินเข้ามาขอเงิน 5 บาท ขอ 5 บาทจากเด็ก 7 ขวบค่ะตอนนั้นน้องเดินกลับบ้านพร้อมพี่ชายที่อายุ 10 ขวบและเพราะตอบไปว่าไม่มี โดนจับตัวไว้แล้วรุ่นที่กลุ่มนั้นก็ค้นตามกระเป๋าเสื้อกระเป๋ากางเกงปรากฏว่าได้จากกระเป๋าพี่ชายไป 5 บาท ทั้งนั้น ตอนแรก ห่อ 5 บาทแล้วไม่ให้เจอจริงๆ 5 บาทก็ดีนะมึงอ่ะจะทำร้ายจะต่อยอย่างนี้ ว่ามีหนึ่งในกลุ่มนั้นบอกว่าปล่อยๆปล่อยไปมันยังเด็กอยู่ แปล น้องสองคนนี้ก็เจออย่างนี้ 2 ครั้งแล้ว คุณแม่ก็ทราบก็เลยไปแจ้งทางโรงเรียน โรงเรียนกลับปฏิเสธบอกว่าเด็กกลุ่มนี้ที่มานั่งตรงสะพานลาออกจากโรงเรียนไปแล้วทำอะไรไม่ได้ แถมยังขอร้องคุณแม่อีกบอกว่าคุณแม่เดี๋ยวร้องเรียนไปทางกรุงเทพฯนะเดี๋ยวทางกทมเข้ามาตรวจ แล้วโรงเรียนจะเสียชื่อเสียง เด็กนักเรียนเดินกลับบ้านโดนไถเงินหรือนี้ช่วยอะไรไม่ได้ นะคะในขณะที่ ผู้ปกครองของน้องอายุ 14 จากภาพกล้องวงจรปิดที่เราเห็นนะคะพี่น้องโดนซ้อมอยู่ตรงนี้ พี่ชายน้องชื่อว่า อานนท์ รหัสก็บอกว่า พอรู้ว่าตำรวจจับตัวแก๊งนี้ได้ 3 4 คนก็เลยมาชี้ตัวที่สนคลองตันขับนะคะทางพี่ชายบอกอย่างนี้ว่าน้องชายที่โดน กล้องวงจรปิด พอสมควรเลยเลือดกำเดาไหลหน้าผากกกหูเป็นรอยช้ำ แล้วก็โดนเตะเข้าไปกลางหลังด้วยนะคะแล้วก็บอกอย่างนี้ว่า ที่ถูกจับได้ 3 คนเป็นเยาวชนอายุ 12 1 คนอายุ 15 2 คน หัวจุกใหญ่อีกคนนึงอายุ 15 นะคะยังจับไม่ได้แถมคนนี้มีคดี เพิ่งจะถูกปล่อยตัวออกมาจากสถานพินิจในคดีฟันผู้อื่นจนได้รับบาดเจ็บ สาหัสมีเด็กหมดเลยลองของน้องที่อายุ 14 นี้พี่ชายเขาอ่ะเลยตั้งคำถามบอกว่า ฉันควรจะแก้ปัญหาอย่างจริงจังได้แล้วหรือเปล่าเพราะจุดเกิดเหตุ โรงเรียนนิดเดียวค่ะมันมีเหตุการณ์ต่อหน้านี้เคยเป็นข่าวนะฮะ ว่าน่าจะเป็นกลุ่มที่เชื่อมโยงกันเดี๋ยวเดี๋ยวลองติดตามมาก่อนแล้วกันนะกับเรื่องนี้ เด็กกลุ่มนี้นะครับแต่อีกกลุ่มหนึ่งที่เมื่อวานนี้เนี่ยมีการพยายามจะไปติดตามแล้วทำลายกันอยู่ คือกลุ่ม แก๊งขอทานข้ามชาติซึ่งเบื้องต้นจะเป็นชาวจีนที่เหมือนกับว่ามีการเอามาแล้วก็เอาน้ำ ให้หน้าเละ ตัดนิ้วทำอะไรมันเหมือนที่จานแล้วคุณกำลังจะบอกว่ากลุ่มนี้ผมได้รับแจ้งมาเยอะมากเลยนะ เขาจะกระจายอยู่ตามห้างดัง ละครข้อมูลล่าสุด มีทั้งหมด 7 คนนะแก๊งนี้ แล้วแต่ละคนทำงานวันละ 6 ชั่วโมงรายได้วันละหมื่นกว่าบาท รวมกันแล้วแก๊งเนี้ย 2 ล้านครับรายได้ ปวดหัวเป็นไข้ซาร่ายาเม็ดบรรเทาปวดลดไข้ พาราเซตามอล 500 mg สาระอ่านคำเตือนในฉลากก่อนใช้ยา ไม่ต้องร้อง อร่อยไทยใส่ปุ๊บ อร่อยป่ะ พร้อมใช้ เพื่อน 2 ต้น ยายฝัน Line วันนี้มีใช้วันหน้า นางแบบเสร็จแล้วอ่ะ อยากคุยอยากเจอหน้า ได้เลยครับผม คุณหนูพักอยู่ห้องสมุดคณะด้วยนะครับ หมายถึงเดือนหรอครับใช่ครับเงิน 50,000 บาท ผมทำได้หมดเลยเย็บตุ๊กตา ปีนี้ปีชง 7:00 น ตรง 03:15 น จับข่าวชาวบ้านวางบนโต๊ะให้ครบจบแบบทะเลาะ จะบ้าเปิดพื้นที่เจรจา Dtac ดราม่าประเด็นดัง คุยธุระบ้าทุกจันทร์ถึงศุกร์ 15:00 น ทางช่อง Workpoint เราชอบอยู่ น้ำหอม Hello Hello อะไรก็ได้ ดูข่าวเที่ยงจบจากที่สิ่งสดจากทุกพื้นที่ทุกข่าวเด่นประเด็นร้อน ทำทุกความเคลื่อนไหว ข้าวเที่ยงสดจากพี่เก่งทุกวันจันทร์ถึงศุกร์ 11 โมง 45 ทางช่องเวิร์คพอยท์ 23 20 นาทีที่สุดของบ่อได้ที่ช่อง Workpoint วันจันทร์ปวดท้ายใต้เกาะแห่งความสนุกที่สุด พูดค่ะเรื่องราวหลากหลายมากมาย รายการร้องเพลง วันพุธ Flash Drive ประทับใจ วันศุกร์โต๊ะนี้มีจองอาหารอย่างไรให้สนุก นี้มีจอง วันเสาร์ 5 ws ราชดำเนิน เข็มขัดที่สุดในโลก อนาคตวันอาทิตย์ ผักและไม้ผลทุกชนิด Revo ประหยัดน้ำมัน เซ็กซี่ดีกรีนำแร่ธรรมชาติจากน้ำพุร้อนที่อุณหภูมิ 60 องศา นครศรีธรรมราชนะคะ ตำรวจสภ. ทุ่งสง รับแจ้งเหตุจากชาวบ้านนะครับว่ามีการไปเจอร่างร่างหนึ่งถูก น่าจะถูกฆ่าแล้วเอาไปฝังดินนำทางเอาไว้นะครับนาฬิกาไปตรวจสอบกันเบื้องต้นในจุดตรงนี้ที่ไปเจอ นะครับก็คือบ่อดินร้านในพื้นที่บ้านลำปางริมถนนสายทุ่งสงจันดี ในพื้นที่หมู่ 4 ตำบลนาหลวงเสน นี่นะครับกูไปส่งพัดไปขุดกันแบบนี้เลยหลังจากเข้าบ้านมาบอกถ้ากูจบ ไปเนี่ยเจอร่างของผู้ชาย แล้วยังไม่รู้ด้วยนะว่าเป็นใครเนื่องจากว่าน่าจะเสียชีวิตมาแล้วเนี่ย ประมาณสักครึ่งเดือนคุณตาล 2 สัปดาห์ค่ะ เริ่มจากเน่าและเน่าสลายคือดูไม่ออกแล้วครับคุณผู้ชมฮะ ผู้ชายคนนี้เนี่ย ลักษณะก็คือสูงประมาณ 170 cm ถูกฆ่าแล้วเอาไปคว่ำหน้าเนี่ยว่าน่านอนอยู่ในกองบินทหารแล้วก็ การแต่งกายคือนุ่งกางเกงขาสั้นสีดำ สวมเสื้อยืดคอกลมสีดำแล้วก็มีผ้าใบสีเขียวเนี่ยคลุมปิดศพเอาไว้อีกทีหนึ่งครับผมได้ยินในกลุ่มเนี่ย คว่ำลงไปก่อนแล้วผ้าใบปิดผ้าใบไปเที่ยวทับถมดิน เรียกค่าทำขวัญดินแบบนี้นะครับเจ้าหน้าที่บอกว่าใบหน้า จำไม่ได้เลยดูไม่ออกว่าเป็นใคร ศีรษะเหลือแต่หัวกะโหลกและ แล้วพอจะเห็นว่ามีบาดแผลเนี่ยถูกฟันบริเวณแขนขวาจน ขาด ผิวหนังแห้งเหลือแต่โครงกระดูกนะครับแล้วก็มีร่องรอยที่ถูกสกัดแท้ไปก็เป็นต้นอย่างที่เรียนให้ทราบตอนต้นนะครับว่าน่าจะเสียชีวิตได้อย่างน้อย 2 สัปดาห์แล้ว 14-15 วันชาวบ้านที่เจอศพคนแรกนะครับเขาบอกว่าเดินผ่านเข้ามาในบริเวณที่เจอศพ แล้วได้กลิ่นเหม็น เหมือนซากสัตว์เน่า ก็เลยไปตามคนมาช่วยดูนะครับแล้วก็หากันจนเจอว่าไอ้กลิ่นเน่าที่บ้านเนี่ย มันมาจากรอยเหมือนกับเอาดินกลบปาก เหมือนหลวงพี่พึ่งจะฝังศพใหม่ๆก็ไม่แน่ใจว่าข้างล่างเป็นอะไรก็เลยเอาล่ะเราไม่ขุดเองดีกว่า แจ้งเจ้าหน้าที่มาตรวจสอบนะครับ ตอนนี้ผู้กำกับสภ. ทุ่งสงบอกว่ายังไม่พบหลักฐานที่ชี้ชัดได้ว่าเขาเป็นใครนะครับเดี๋ยวให้ชุดสืบ ลงพื้นที่เพื่อตามหาคนในหมู่บ้านก่อนว่ามีใครหายไปไหมหรืออาจจะเป็นคนที่อยู่หน้าหมู่บ้าน ฆ่าแล้วเอามาฝังดินเอาปลาที่นี่ก็เป็นไปได้เหมือนกัน ที่แล้วนะคะที่นี้ที่บ้านค่ายระยองคุณผู้ชมถ้ามีชาวเมียนมาร์ 3 คนซึ่ง สวยมากจริงๆขี่มอเตอร์ไซค์ซ้อน 3 ไปจะไปซื้อไก่รถล้มก่อนรอบนึงค่ะ แล้วก็ตั้งใจว่าอ้าว จะไปซื้อยามาทำแผลครั้งนี้โดนหนักกว่าเดิมอีกเพราะไปเจอกระบะ ซิ่งคันนึงดูภาพจากกล้องนะ เหยียบมาแล้วชนท้ายมอเตอร์ไซค์จนกระเด็นลอยกันไปทั้ง 3 คนค่ะ dengan อยู่กลางถนนแล้วกระบะขาวที่แต่งซิ่งคันนั้นไปเลยค่ะคือได้ยินเสียงเบรกแหละ เบรคไม่อยู่ก็ทนอยู่ดี ตัวเองก็ซิ่งไปต่อเลยนะคะนี่เหตุการณ์เกิดขึ้นตรงถนน 3371 ตำบลหนองละลอก บ้านค่ายระยองนะคะถ้ามาทั้ง 3 คนเป็นชาย 1 หญิง 2 บาดเจ็บ เจ้าของร้านขายอาหารตามสั่งที่รู้จักกับชาวเมียนมาร์ทั้ง 3 รายเนี่ยเจ๊พิมพ์ เล่าให้ฟังบอกว่าทั้ง 3 คนชาวเมียนมาร์ขี่รถจะไปซื้อไก่ ยังไม่ทันจะได้ซื้อรถล้ม ซ้อน 3 ขี่กันกลับมานั่งพักสักครู่นึง ว่าจะออกไปซื้อยาทาแผลที่รถล้มเมื่อครู่ ปรากฏว่าพอมาถึงจุดเกิดเหตุกระบะขาวแต่งซิ่งโหลดเตี้ยคันนั้นน่ะค่ะ เร่งเครื่องเบิร์นเครื่องมาจนแบบควันดำเต็มถนนชนด้านท้ายอย่างจังจนร่างของเมียนมาร์ทั้ง 3 คน ลอยกระเด็นไปคนละทิศละทางพลเมืองดีคนอื่นเห็นเหตุการณ์บอกว่ากระบะแต่ง สีขาวคันนั้น ขับมาจากทางบ้านค่ายพอถึงแยกไฟแดงต้นเหยียบคันเร่งจนควันดำ หมวกมาเต็มถนนจนทำให้กล้องหน้ารถของเขามองไม่เห็นทะเบียนคันนั้นนะคะทะเบียนของกระบะซิ่งค่ะ พอขับมาได้อีกสักพักหนึ่ง เห็นกระบะแต่งซิ่งที่เมื่อกี้เพิ่งจะพ่นควันดำโขมงอ่ะค่ะ ชนท้ายมอเตอร์ไซค์ของเมียนมาร์ที่ซ้อน 3 จนพังยับไปแล้วแถมก็ชนเสร็จ สีเลยออกมาดูคนเจ็บด้วยนะ จำไงอาทิตย์นี้คือกล้องหน้ารถเขาก็มองไม่เห็นน่ะกล้องมันก็ไม่ค่อยชัดมันกลางคืนด้วยใช่ไหมคะแถมยัง เร่งเครื่องจนควันดำออกมา ทะเบียนตัวเองอีกตำรวจก็เลยต้องไปไล่ดูกล้องวงจรปิดตามถนนเส้นต่างๆเพื่อหาป้ายทะเบียน กระบะซิ่งคันนั้นมารับผิดชอบให้ได้ขับจากระยองมาสมุทรปราการนะครับอันนี้เป็นเหตุที่หลายคนถ้าเห็นภาพแล้วอาจจะงงว่าเอ๊ะ พี่เอารถเข้าไปในลักษณะแบบนี้ได้ยังไงนะคะมอเตอร์ไซค์ของผู้ชายคนหนึ่งนะครับที่มาเข้าวงเวียนทางตรงไหนแล้วตรงกลางมีศาลพระวิษณุอยู่ ไม่มีเบรคไม่มีชลอ ตรงเข้าไปแล้วทนกับศาลพระวิษณุ ถ้าพี่จะเห็นภาพตอนที่เขาขี่เข้ามาแล้วขึ้นไปเลยไหม ขึ้นไปรถขนข้าวสารเนี่ยดูอีกทีแล้วมาเร็วมากไม่เบรคนะครับนี่คือภาพตอน 21:30 น หาเมื่อวานนี้ ที่บริเวณวงเวียนท้ายซอยนิคมเอ็มไทยในพื้นที่บางเสาธงสมุทรปราการนะครับ ครับเดี๋ยวให้ดูผ้าที่จุดเกิดเหตุหน่อยหลังจากที่หนุ่มคนนี้กี่ทุ่มตรงก็ไปชนศาลพระวิษณุที่ตั้งอยู่ด้านในวงเวียน นายโชคชัยฉายแสงอายุ 27 นะคะ สภาพนี้คือบาดแผลฉกรรจ์บริเวณหน้าอกด้านขวาฉีกขาดได้ หิวข้าวอะคิ้วแขนขาขวาเนี่ย ฮัก แล้วก็มีเลือดนองเต็มหน้าเลย เสียชีวิตคาที่นะครับผู้ชมฮะแล้วในขณะเดียวกันเนี่ยให้ดูบริเวณตรงศาลก็ พุ่งชน สร้างแต่ออกมาในลักษณะแบบนี้คนที่เขาเห็นเหตุการณ์คือรปภที่เขาอยู่ตรงนั้นเขาบ่ เขาเห็นคนตายก็คือคุณโชคชัยเนี่ยขี่มอเตอร์ไซค์มาคนเดียวด้วยความเร็วสูง มาถึงวงเวียนไม่มีการเบรกไม่มีการชะลอรถ ชนรั้วกั้นแล้วดึงตรงเข้ามาในวงเวียนแล้วชนเข้ากับศาลตายาย ตายเลยนะครับกูไปส่งในขณะเดียวกันเนี่ยแฟนสาว รีบมาที่จุดเกิดเหตุแล้วเล่าให้กับผู้สื่อข่าวฟังคุณวลัยลักษณ์ กูบอกว่าตอนแรกเนี่ย คุณโชคชัยคนตายไปหาพี่สาวมา จะหาพี่สาวก็แวะมาหาเธอซึ่งตอนนั้นเธออยู่ข้างบริเวณหน้าปากซอยที่เกิดเหตุค่ะ มาหาปลั๊กก็หลังจากนั้นจะกลับบ้านขี่รถมอเตอร์ไซค์ตามกันแต่คนละคัน สนุกดีออกไปเลยหายไปเลย แล้วคืนนี้ล่ะค่ะ พุ่งชนศาลพระวิษณุเหมือนกันว่าเกิดอะไรขึ้น ไม่แน่ใจเหมือนกันว่าแฟนหนุ่มตื่นมาก่อนหน้านี้หรือเปล่านะฮะยังไม่ทราบสาเหตุที่ชัดเจนค่ะที่หน้าเกิดอุบัติเหตุแล้ว มีคนเสียชีวิตนะครับแล้วก็วันนี้ 20 พฤศจิกายน เป็นฤกษ์งามยามดีที่ มีบ้าน ที่เขาจะต้องจัดงานแต่งงานวิวาห์เขาเตรียมงานเตรียมพิธีกันไว้เรียบร้อยแล้วแต่ สุดท้ายงานวิวาห์นั้นต้องยกเลิกต้องเลื่อนไปก่อนนะคะเพราะว่าต้องจัดงานศพให้กับคุณแม่ของเจ้าสาวแทน คุณแม่ขี่มอเตอร์ไซค์ออกมาจะซื้อของงานแต่งลูกสาวนี่แหละแต่ไปประสบอุบัติเหตุ เฉี่ยวชนกับรถบัสรับส่งพนักงาน จนเสียชีวิตคุณผู้ชม เช้าวันนี้นะคะตรงบริเวณสะพานข้ามคลองด่านพื้นที่ของอำเภอบางบ่อจังหวัดสมุทรปราการ เป็นรถบัสรับส่งพนักงานขนาดประมาณ 45 ที่นั่งค่ะพี่เกิดอุบัติเหตุเฉี่ยวชนกับมอไซค์ ขายของ ป้าสังวรสัมพันธ์วัย 64 ปีตอนที่เจ้าหน้าที่เข้าไป พูดตรงๆ เพจนี้นะคะมีมอเตอร์ไซค์ที่คุณป้าสังวร ขี่มานะแต่ว่าร่างของคุณป้าเนี่ยคือถูกล้อรถบัส สงบ จนร่างเนี่ยเกือบจะขาดแยกออกจาก แล้วไม่สามารถที่จะ เก็บศพได้ทันทีต้องใช้ เครื่องตัดถ่างนำแม่แรงยก รถบัส ไอ้ล้อลอยสูงขึ้น ถึงจะดึงร่างของคุณป้าสังวรออกมาได้เพราะว่าล้อรถ ขายอยู่อย่างนั้นเลยนะคะแล้วลูกสาวของคุณป้าก็บอกว่าแม่เนี่ยขี่มอเตอร์ไซค์ออกจากบ้าน เช้าอ่ะค่ะจะไปซื้อของที่ตลาดคลองด่านก็คือวันรุ่งขึ้นลูกสาวก็ไปงานก็เตรียมข้าวของอะไรทั้งหลาย แต่แตกมาประสบอุบัติเหตุเสียชีวิต ก่อนนะคะในขณะที่ฝั่งของคนขับรถบัสรับส่งพนักงานคันนี้ สังคมธนาวัย 31 ปี เจ้าหน้าที่ต้องคุมตัวไปนั่งในรถของตำรวจ ป้องกัน ไม่ให้ญาติของคุณป้าสังวรเข้ามาประชาทัณฑ์เพราะว่าอารมณ์บ้านเขากำลังจะมีงานมงคลแต่งงานแล้วมาเกิดอุบัติเหตุอย่างนี้แต่ก่อนเนี่ยต้องแยกมาคุมตัวอยู่ นี้นะคะน่าสงสารเขาบอกว่าขับมาจากปากน้ำสมุทรปราการตอนที่อยู่กลางสะพานข้ามคลองด่าน มอเตอร์ไซค์ของคุณป้า ที่อยู่ด้านซ้ายเขา จูเบียกินเลนออกมา เข้าหาตัวรถบัส เขาเห็นแล้วพยายามจะเบี่ยงหลบแล้วแต่มันไม่ค้นจริงๆมอเตอร์ไซค์ของคุณป้าก็เลย คนเข้ากับด้านข้างของรถบัส แล้วลง ล้อหน้าซ้ายของรถบัสก็เลยเหยียบ ร่างคุณป้า 2 วันทันทีค่ะ ขี่มาทางไหน อ่านแล้วไง เราเราเรามาจากไหนจะไปไหน เอาเปรียบมาคือเข้าหาเราเลย เกือบไม่ทันเลยนะ แล้วทางฝั่งบ้านลูกเขยค่ะก็คือคุณแม่ของว่าที่ลูกเขย ก็บอกตกใจจริงๆนะเพราะว่าจริงๆกำหนดงานวิวาห์ก็คือวันนี้เตรียมของจัดงานเอาไว้ เรียบร้อยทุกสิ่งแล้วแต่เมื่อเกิดเหตุเศร้าสลดกับทางฝั่งบ้านเจ้าสาวซะก่อน หาแม่เจ้าบ่าวก็เลยบอกว่างั้นคงต้องเลื่อนงานแต่งแล้วล่ะให้ทางฝั่งบ้านเจ้าสาวเขาได้ งานศพ คุณแม่ตัวเองก่อนนะคะตำรวจโรงพักคลองด่านค่ะก็คุมตัวนายสุขสันต์คนขับรถ ไปสอบสวนเพิ่มเติมที่โรงพักเรียบร้อยนะคะดำเนินการตามกฎหมาย จะบอกว่ามอเตอร์ไซค์คุณป้าเบี่ยงเข้ามาหาเขาเอง ยังไงก็ตามก็คงต้องไปไล่ดูว่ามีภาพจากกล้องวงจรปิดหรือว่ากล้องหน้ารถคันอื่นมาให้เพื่อยืนยันว่าใครถูกใครผิด คดีนี้น่าจะมีงานมงคลนะครับที่บ้านเขากลายเป็นแม่เจ้าสาวได้มาเสียชีวิตซะก่อน เหตุการณ์ให้ดูที่ชลบุรีนะครับอันนี้เป็นเรื่องของหนุ่มต่างชาติ หนุ่มชาวตุรกีนะครับเขามาเที่ยวที่ไทยนะครับแล้วก็เล่น Application หาคู่ แล้วก็ไปเจอกับหญิงชายคนหนึ่งเขาบอกว่าเขาอยู่ที่ภูเก็ตนะถ้าขนมตุรกีคนให้เขาดูฮาน rojana เขามาเที่ยวอยู่ที่พัทยาพอไปเจอแอดหาคู่ กับผู้หญิงที่อยู่ภูเก็ตต้องคุยกัน 3 วันกูตาม 3 วันนะ ควรผู้หญิงภูเก็ต มาเที่ยวพัทยาได้แล้วมาเจอกันจริงๆ เขาบอกมาเจอกันปั๊บเนี่ยก็ชวนกันไปเที่ยวครับไปเที่ยวที่สถานบันเทิงย่าน Walking Street พัทยาใต้ นับตามขั้นตอนไปไหนต่อขอไปห้องฝ่ายผู้หญิงหน่อยถ้าไปเที่ยวห้องผู้หญิงนะครับ ไปถึงปั๊บผู้หญิงก็ตามสเต็ปเหมือนเดิม อยากให้รูฮาเนี่ยอาบน้ำรู้งานก็ด้วยความที่ว่าโอเคฉันโอเคเดี๋ยวฉันไปอาบน้ำ ก็เข้าห้องน้ำไปอาบน้ำก็ไม่ต้องเอาไส้ออกมาด้วยความอารมณ์ดีปรากฏว่าเอ้า การหาผู้หญิงไทยกว่านี้ไม่เจอแล้วครับถึงห้องอาบน้ำเสร็จ นอกจากไม่เจอผู้หญิงแล้ว 2,000 ดอลลาร์ ด้วยโทรศัพท์ iPhone 14 Pro ประมาณ 30000 บาทก็ไปเจอด้วยมูลค่าทั้งหมดที่หายไปคือประมาณแสนกว่าบาท เลยตัดสินใจไปแจ้งความที่โรงพักนะครับคุณผู้ชมสภเมืองพัทยา โอ้โหไปเปิดโรงแรมนะครับแถวพัทยาสาย 2 นี่แหละครับตอนนี้เห็นบอกว่าทางตำรวจเนี่ยกำลังจะไปตรวจสอบในพื้นที่พี่ไปนัดเจอกันก่อนนะถ้าโรงแรมนั่นแหละว่า ผู้หญิงเนี่ย เขาหลังจากให้ลูกอาบน้ำเนี่ย เขาไปไหนต่อ เข้าไปซะขนาด 100 ดอลลาร์คือ 70,000 บาท โอ้โหคุมะภูเก็ตขึ้นมาพัทยาเอาเงินเข้าไปขนาดนี้ ส่วนเรื่องของคุณลุงลำยวงค่ะที่เป็น ป่วยอัลไซเมอร์แล้วหายตัวออกจากบ้านไปอ่ะ 3 วัน ในที่สุดก็เจอตัวแล้วนี่เดินหลงอยู่ในไร่มันเนี่ยคุณทางจากบ้านไป 12 กิโลเมตรเลยนะคะ ลุงกลับบ้านอยู่ที่ ตำบลโบสถ์อำเภอพิมายจังหวัดนครราชสีมาแล้วก็เดินหลงหายเข้าไปในป่าบ้านหนองสวยๆที่ตำบลโบสถ์ พระสงฆ์อยู่ในป่ารอยต่อพื้นที่อำเภอห้วยแถลง 3 วันตั้งแต่วันศุกร์ที่ 17 พฤศจิก จนน่ะจนกระทั่งเย็นวานนี้ มีกลุ่มชาวบ้านในเขตพื้นที่ตำบลหลุมตะเคียน บอกว่าเจอตัวคุณลุงแล้วหาอยู่กลางไร่มันห่างจากบ้านไป 12 กิโลเมตร สภาพอิดโรยเลยเพราะว่าขาดอาหารขาดน้ำมาตั้ง 3-4 วันชาวบ้านที่เจอตัวนะคะ ก็คือ นางปรารถนามากพะเนาบอกว่ากำลังเก็บมันสำปะหลังอยู่ก็เห็นคุณลุงเนี่ยเดินอยู่กลางไร่มัน ตอนแรกนึกว่าคนบ้าเอาตรงๆใครอยู่จะมาเดินวนไปวนมาอยู่ในไร่มันแบบนี้นะคะจนกระทั่งตอนนี้ คุยกันแหละถามไปถามมาถึงรู้ว่ามีคนประกาศตามหาอยู่นี่นา ใช่เลยยอดของครูลำดวนนะคะลงประกาศในออนไลน์เป็นข่าวด้วย ก็เลยรีบติดต่อเจ้าหน้าที่แล้วก็นำตัวคุณลุงอ่ะซ้อนท้ายมอเตอร์ไซค์ออกจากไร่มันมาจนถึงริมทาง ส่งตัวให้เจ้าหน้าที่พาตกลงกลับถึงบ้านหรือยังปลอดภัยดูสภาพแขนขานะคะ ในที่สุดก็เจอตัวสักทีปลอดภัยกลับบ้านได้ค่ะ มีนะครับผมส่งรายงานมาว่าเมื่อช่วงสายที่ผ่านมานะครับย่านดุสิตแบบนี้ การที่น้องนักเรียนช่างคนนึงนะคะ โดน ปุ่มคู่กรณียิงจนเสียชีวิตเลยนะครับนี่เป็นอีกหนึ่งเหตุการณ์ที่ยิงกัน ในเมืองแล้วก็เป็นเด็กนักเรียนเด็กช่างอีกแล้วนะครับคุณผู้ชมครับตำรวจสนดุสิต แจ้งเหตุนะครับบอกว่าจุดเกิดเหตุใดอยู่บริเวณซอยระนอง 2 ตรวจสอบแล้วเจอร่างของน้องนักศึกษาชั้นปีที่ 2 วิทยาลัยเทคนิคแห่งหนึ่งย่านดุสิตแล้วกัน น้องพงษ์พีระ อายุ 16 เองนะคะนี่คุณแม่มา หลังจากทราบข่าวว่า ลูกชายถูกยิงหัวคนเป็นแม่นะลูกเพิ่ง 16 เองอ่ะ สายตาสลายเลยนะครับเบื้องต้นมีภาพวงจรปิดหน้าทีมข่าวเราได้มา ตอนที่เกิดเหตุแจ้งเห็นว่าน้อง พงศ์ภีระคนตายเนี่ย น้องหมาที่จุดเกิดเหตุ เพียงลำพังด้วยท่าทางที่ดูแล้วปกติทั้งหมดเลย อะไรเอ่ย เดี๋ยวให้ดูนะฮะ นี่คือภาพน้องกูไปสุพรรณน้องมาตรงนี้ แล้วหลังจากนั้นมีกลุ่มที่ก่อเหตุ 3 คนขี่มอเตอร์ไซค์มา 2 คัน อาจจะไกลนิดนึงนะคะป้ากบน้อง กบน้องเสร็จปั๊บเดี๋ยวก็กดว่าตามภาพนะคะจะเห็นน้องเนี่ย โดนปี่เข้าหาตัวแล้วเหมือนโดนทำร้ายร่างกายแล้วล่ะจะล้มลงแน่นิ่งไปก่อนที่เหมือนกับจะมีเพื่อนน้องตามมาอีกคนนึง แล้วพยายามจะมาช่วยน้อง ก็บอกว่าเหมือนกันโดยกลุ่มก่อเหตุกลุ่มเดียวกันเนี่ยทำร้ายเขาอีก หลังจากนั้นก็มีการแยกย้ายกันไป ตาบทสรุปคือผู้ชมพระที่น้องพงศ์ภีระแน่นิ่งไปตอนต้น วงจรปิดมีนะฮะน้องได้ถูกทำลายไม่พอคือถูกเอาปืนปากกายิงเข้าบริเวณ ป้าหยกกับนิดนึงค่ะแผลใหญ่มากกว้างประมาณสัก 5 เซนติเมตร เสียชีวิตคาที่นะครับคุณผู้ชมพระรอดจากนี้เพื่อนของน้องนะครับหลังจากเกิดเหตุแล้วพยายามจะมาช่วยน้องเนี่ย ก็ให้เขาพูดกับผู้สื่อข่าวนะครับบอกว่า ตอนนี้มาถึงจุดเกิดเหตุมีกลุ่มคนร้ายเป็นผู้ชายวัยรุ่น เอาจริงๆน่าจะประมาณ 3-4 คนน่ะไม่รู้เหมือนกันว่าแต่งตัวเนี่ย อยู่สถาบันไหนอะไรยังไงหรือเปล่าตาขี่มอเตอร์ไซค์ฮอนด้าเวฟสีดำแดงแล้วก็มอเตอร์ไซค์ nmax สีขาวไม่ติดแผ่นป้ายทะเบียนมาทั้ง 2 คันแล้วก็เอาปืนปากกาเนี่ยมายิงใส่น้องพงศ์ภีระ แล้วหลังจากนั้นก็หลบหนีไปตามถนนพระราม 5 เห็นพันแค่นี้เท่านั้นนะคะแล้วที่จุดเกิดเหตุน่ะเจอปืนปากกาขนาดความยาว 20 5 cm เอาไว้ในที่เกิดเหตุอีกอย่างนึงด้วยฟังเสียงเพื่อนหน่อยนะครับที่มาช่วยเพื่อนไม่ทันแล้วครับ เกิดเหตุนอกจากคุณแม่ของน้องพงษ์พีระจะมาเนี่ยก็มีคุณพ่อด้วยนะครับคุณพ่อชาญณรงค์ เล่าให้กับผู้สื่อข่าวฟังหลังจากมาจุดเกิดเหตุแล้วบอกว่าเมื่อเช้านี้ก่อนออกจากบ้านก็ยกมือไหว้ ตามปกติปกติลูกชายจะเดินทางมาที่สถาบันด้วยกันขึ้นรถเมล์ แดง จะใส่ชุด ปกติชุดธรรมดามาเรียนแล้วพอจะเข้าที่วิทยาลัย ค่อยเปลี่ยนเป็นชุดเครื่องแบบ คือน้องน่าจะมีการเซฟตัวเองพอสมควรนะคะว่าทำยังไงก็ได้ให้เขาไม่รู้ว่าเราเป็นเด็กช่าง แล้วพอจะเข้าเรียนปั๊บเข้าสถาบันปุ๊บเนี่ย เปลี่ยนเสื้อผ้าตามเครื่องแบบ น้องพยายามจะป้องกันโดยตลอดนะฮะ แต่ปรากฏว่า ก็มาเกิดขึ้นกับลูกชายคุณพ่อจนได้คุณพ่อบอกว่าที่ผ่านมาลูกชายตั้งใจเรียนมาโดยตลอด ก่อนหน้านี้เนี่ยเป็นห่วงเรื่องความปลอดภัยเพราะว่าเพิ่งจะดูข่าวเรื่องครูเจี๊ยบ กับน้อง หยอดที่ถูกจริงนะวันนั้นนะกูจะบอกมึงจะดูข่าวนี้มาก็อยากให้ลูกลาออกนะเพราะกลัวจะเกิดเหตุแบบนี้กับลูกแต่สุดท้าย ลูกไม่ยอมลาออกครับอยากจะเรียนให้จบและก็ดันมาเกิดเหตุการณ์นี้ขึ้นจนได้ฟังพ่อหน่อยนะ ก็มารถเมล์ 117 ครับ มากับพี่ เพื่อนรุ่นน้องขึ้นรถเมล์มาด้วยจะกลับมาเปลี่ยนเสื้อผ้าอยู่แยกณระนองก็เสร็จแล้ว ใส่เสื้อผ้าโรงเรียนรบกวนเดินเข้าโรงเรียนแล้วครับ อีก 500 เมตรครับ ออกจากบ้านพอดีพ่อแม่รักพ่อรักแม่ครับ กรอบ ก็ไม่ได้เกเรอะไรนะคะว่ารุ่นแรงมากเลยหรอ ก็ไม่คิดไม่ฝันว่าจะเกิดกับลูกผมผมก็ไม่ ค่อยได้ถามเขาล่ะ เขาใช้ชีวิตเขาเองครับ อยู่คนเดียว บักมีแค่นี้แหละทางโรงเรียนต้นสังกัด ของ น้องพงษ์พีระผู้เสียชีวิตนะครับ ทางผู้อำนวยการของวิทยาลัยเนี่ยก็มีการออกมาให้ข้อมูลว่าเอาจริงเนี่ยที่ผ่านมานานแล้วนะครับ สังกัดที่วิทยาลัยไม่เคยมีปัญหาทะเลาะ ไปอะไรกับ สถาบันอื่นเลยนะ อาวุธ ส่วนเรื่องที่เด็กนำชุดมาเปลี่ยนเนี่ยคือเป็นเรื่องปกติอยู่แล้ว อาจจะมีการเซฟตัวเองก็ได้แต่ว่าตัวของผอ. มองว่าอาจจะไม่ได้เกี่ยวข้องกับเหตุการณ์ที่เกิดขึ้นก็ได้ส่วนตอนนี้ตำรวจกำลังเร่ง ตามตัวก่อนนะคะพฤติการณ์เบื้องต้นเท่าที่ตรวจสอบกล้องวงจรปิดให้บอกว่ากลุ่มคนร้ายและมีการขี่ ไปเวียนมาดูลาดลาวมาก่อนหน้านี้อยู่แล้วแล้วค่อยมาก่อเหตุกับน้องคงที่รักวันนี้นะคะ เดี๋ยวรอติดตามความคืบหน้าคดีเพราะว่าคดีเก่าของครูเจี๊ยบ กับน้องยอดเสียชีวิตล่าสุด ยังจับไม่ได้เลยยิงกันตรงคลองเตยอ่ะนี่มาอีกแล้ว ขยายวงตรวจสอบการควบพื้นที่กรุงเทพแล้วค่ะแล้วก็ขยายไปถึงปริมณฑลด้วยใครมีข้อมูลใครเห็นแก๊งขอทานข้ามชาติ แหล่งข้อมูลกับเจ้าหน้าที่หน่อยนะคะว่าลักษณะมันทารุณโหดร้ายเหลือเกินน่ะอันนี้คือกรณีที่เป็นการจอมพลัง แป้งชนะว่ามีผู้หญิงน่ารักสนะแบบพิกลพิการนิ้วมือทั้งสองข้าง หมดเลยแล้วก็ช่วงใบหน้าค่ะ ถูกน้ำกรด ราดมาจนกระทั่งเนื้อมันละลายยุ่ยจำเค้าโครงเดิมของนาค ไม่ได้ไม่รู้เลยว่าหน้าตาแต่เดิมเป็นไงดูลักษณะแล้วน่าสงสารแล้ว ใส่ชุดนักเรียนบ้างอันนี้ชุดนักเรียนต้องใส่ชุดนักศึกษามานั่งอยู่ตามจุด คนหน้าห้างสรรพสินค้าต่างๆที่คนเดินผ่านเยอะๆแล้วควรเห็นสภาพดีกว่า แบบนี้ก็สงสารก็ให้เงินเนี่ยกรณีที่คุณกานต์เขาลงพื้นที่ไป ตรงบริเวณหน้าห้างย่านปิ่นเกล้าใช่ไหมคะแล้วปรากฏว่าพอเจ้าหน้าที่เดินกันมา เธอจะไหวตัวทันหนีเข้าไปอยู่ในห้องน้ำของห้างจนต้องไปพาตัวออกมา ค้นตัว เจอเงินสดติดตัวอยู่ว่ะหมื่นกว่าบาท 1,700 บาทนี่นะในกระเป๋าเธอนะ น่าจะเป็นเงินที่ได้จากการนั่งขอทานตลอดทั้งวันแล้วตอนแรกเจ้าหน้าที่พยายาม ถามคุณนิ้วกุดใบหน้าเหมือนถูกน้ำกรดราดมาก็จริง แต่ก็น่าจะยังพูดได้หรือเปล่าเธอทำท่าเหมือนเป็นคนใบ้ มันแปลกตรงที่ว่าสุดท้ายดูลักษณะไปๆมาๆแล้วเจ้าหน้าที่ ตามล่ามาคุยกับเธอภาษาจีน ตีนตีนนะคะแล้วก็เลยได้ข้อมูลว่าเนี่ยผู้หญิงคนนี้นะ อายุ 40 เธอมีสามีแต่งหน้าแล้วอ่ะที่จีนอ่ะค่ะแล้วก็เลิกลากันเธอก็เลยเดินทางมาหาช่องทางทำกินที่เมืองไทย นั่งขอทาน สภาพร่างกายแบบนี้เธอก็เลยมาขอทานไม่รู้ว่าผิดกฎหมายไทยเจ้าหน้าที่เลยถามว่าแล้วทำไมนิ้ว หน้าตา เธอบอกว่ามันเป็นแผลตั้งแต่เธอสมัยเด็กๆเล่นกับเพื่อนแล้ว เหมือนกับว่าเป็นเล่น วัตถุอะไรก็ไม่รู้แหละแล้วมันระเบิดใส่ตัวก็เลยกลายเป็นแผลอยู่ในไทยก็ไม่มีที่อยู่เป็นหลัก แหล่งก็คือ ง่ายๆแต่พ่อค้นกระเป๋าอ่ะนอกจากเงินหมื่นกว่าบาทที่เจอแล้ว มีกุญแจห้องมีคีย์การ์ดเข้าตึก อ้าวบอกว่ามีคนทำตกไว้ที่พื้นก็เลยเก็บเอาไว้แต่มันแปลกตรงที่ว่ามันไม่ได้มีแค่ผู้หญิงคนนี้คนเดียวนะที่มีลักษณะเหมือนกัน พาไปเล่นอะไรบางอย่างแล้วมันระเบิดเหมือนกันตั้ง 5 6 คนเลยหรอเหมือนกันหมดเลยนิ หน้าเละแบบนี้อัพเดทข้อมูลจากคุณกานต์จอมพลังบอกว่าที่จริงแล้วกระบวนการนี้น่าจะมี ตามที่มีข้อมูลแจ้งมาแล้ว 7 คนนี้จะทำงานเป็นขอทานวันละ 6 ชั่วโมงเท่านั้นเอง 6 ชั่วโมงชั่วโมงได้หมื่นกว่าบาท 1 เดือนเนี่ยถ้ามี 7 คนจริงๆคือ กลุ่มเดียวนะครับถ้า 2 ล้านกว่าๆต่อเดือน วันนี้เลยกลายเป็นว่าเขากำลังจะโยงไปถึงว่า พรุ่งนี้ 7 คนเนี่ยทำให้เป็นลักษณะแบบนี้ เพื่อมานั่งขอทานใช่หรือไม่และมีใครที่อยู่เบื้องหลัง เพราะว่า เพราะว่ามีคนไทยอ้างตัวเป็นล่ามของขอทานจีนค่ะพี่ตอนนี้ถูก ตัวได้รับประมาณ 3 คนกำลังแกงที่เขาได้บอกแต่ว่าน่าจะมี 7 คน ยังไงก็ได้ไม่ต้องจับอ่ะต้องจ่ายเงินเท่าไหร่พี่จะปล่อยตัวออกมาแล้วประมาณนั้นน่ะมีเอกสาร ก็คือ พาสปอร์ต ของกลุ่มหญิงของทางเหล่านี้มาทำไมถึงเก็บพาสปอร์ตเอาไว้อ่ะแล้วมาขอเคลียร์กับตำรวจ มาจ่ายเงินของประกันตัวมันแปลกเกินไปนะคะแล้วก็อย่างที่คุณเบนซ์บอกว่า ทำการเองก็ตั้งข้อสังเกตว่า 3 คนที่คุมตัวมาล่าสุดลักษณะพิกลพิการมันเหมือนกันทุกคน มันเล่นแล้วเจอระเบิดพร้อมกันหรือไงมันก็ไม่ใช่ไหมคะเพราะว่าลักษณะ 2 ข้างเหมือนถูกจุ่มลงไปในของร้อนเข้าที่มือมีรอยเป็นเส้นๆใบหน้าเหมือนถูกเอาลง แก้วมาครอบที่ศีรษะให้ มีบาดแผลที่ใบหน้าราษฎร์มามันต้องไหลลงมาโดนตัวใช่ไหมแต่อันนี้มันเป็น ที่นา ลักษณะคือ มันไม่น่าจะเป็นอุบัติเหตุมันเหมือนตั้งใจให้เป็นแต่ไม่รู้ว่า ขอทานเหล่านี้เนี่ย จ่ายให้เขาทำหรือถูกบังคับ นี่คือหลายหลายจุดเลยนะที่ที่ไปรวบรวมมาได้จากหน้าฮ้าน ข้าวก็มีแล้วก็ แถวสยามสแควร์ก็มีตรงพญาไทใช่ๆแล้วก็ล่าสุด แถวสวนลุมลุมพินีให้ข้อมูลมานะครับว่าจะเดินทางไป กลับคอนโดลุมพินีประสานขอกำลังเจ้าหน้าที่ตำรวจไปตรวจแสนหน่อยตามที่ประชาชนให้ข้อมูลบ้าง ว่าไปเจออีกจุดนึงแถวลุมพินีอันเนี้ย เป็นชาวจีนใส่ชุดนักเรียนแล้วก็นั่งขอทานเหมือนกันกูโทรมาเลยกลายเป็นว่า ตอนนี้เขากำลังหาตัวกันอยู่นะ แล้วก็มีการประสานไปยังที่ที่ลบไปแล้ว กรมสอบสวนคดีพิเศษให้เข้ามามีส่วนร่วมในการตรวจสอบพบว่า ไป 3 คนที่เจอเมื่อวานนี้กับวันนี้ที่จะหาแถวสวนลุมอีกคนนึงอ่ะ ถ้ามันเป็นขบวนการมีจังหวะที่ประกันบอกว่าได้ข้อมูลทั้งหมด 7 คนเนี่ย มันเข้าข่ายการค้ามนุษย์ไหมแล้วกระทำทารุณเขาด้วย เดี๋ยวตอนนี้ตำรวจจะมีการสอบปากคำขอทานจีนทั้งหมดนะคะว่าเข้าไทยมาได้ยังไง มีใครอยู่เบื้องหลังหลังจากพวกเขาอีก 7 คนไหม ผลการสอบเราจะลงพื้นที่ไปตรวจสอบ นะคะ เราจะลงพื้นที่ไปตรวจสอบการโดยเฉพาะจุดล่าสุด แถวสนลุมพินีที่บอกว่าได้เบาะแสว่าน่าจะมีแถวไหนอีก 2 คนตามที่มีคนแจ้งข้อมูลเข้ามา ลงพื้นที่ไปตรวจสอบนะคะตามติดเรื่องนี้พี่พร้อมกับคุณกานต์แล้วนะคะ เด็ก 2 คนหรือเปล่าครับ ขอบคุณครับที่ชมครับอย่างที่ทราบกันดีตอนนี้ต้องตามกันก่อนนะทั้งหมด คนที่มีการได้เบาะแสไปนะแต่ว่า เข้าบ้าน สนลุมพินีเขาให้ข้อมูลว่าเขา ขอทานคนจีนลักษณะเดียวกันเลย 2 ราย อยู่ระหว่างการติดตามตัวนะคะ ตั้งแต่ช่วงเช้าเนี่ยคุยกันจอมพลัง ลงพื้นที่ไปประสาน หน่วยงาน ลุมพินีทั้งเจ้าหน้าที่พรบได้ ลงไปเพื่อตรวจสอบรถเราที่มีชาวบ้านเขาแจ้งเบาะแสหนึ่งในนั้นก็คือจุดที่เรา รายงานสด อยู่ตรงนี้ แยกอโศกได้นะเวลานี้เนี่ยก็จะมีข้อมูลว่าชาวบ้าน วินจยยรวมถึงประชา เคยพบเห็น ขอทานคนจีนแต่งชุดจีนหน้าตาลักษณะมีบาดแผลตามมือถือ อยู่ตรง อยู่เป็นระยะระยะนะคะก็เลยให้ข้อมูลไป ไปงานด้านหน้าเดี๋ยวเขาก็มีการลงพื้นที่ตรวจสอบการบอกว่าไม่เป็นไร มีรายงานเลยนะคะ เขาบอกว่าตอนนี้ ทีมงานของตำรวจและก็จบ ได้ตัว หนึ่งในสองชาวจีน กำลังตามหาเนี่ย อยู่ระหว่างการนำตัวไปที่สนลุมพินีเพื่อสอบปากคำเพิ่มเติมให้ดูความคืบหน้า ช้าไปหน่อยนะครับเพราะว่า ให้ข้อมูล เขาจะต้องประสาน DSI หน่อยนะคะ อันนี้น่าจะเป็นขบวนการใหญ่ 3 เคสที่ผ่านมาให้การ น่าจะไม่ไป เขาว่าเขาบอกว่า มีล่ามจีนเข้ามาเคลียร์ แล้วสังเกตด้านล่างเนี่ย นั่งรถหรูมากับสามีชาวจีนเอาเงินมาซื้อตำรวจ 10000 บาท ส่วนไอ้ที่ 2 เนี่ยตำรวจสอบปากคำขอทานชาวจีนเขาบอกว่า มาไทยไม่เคยถูกบังคับ เชื่อว่าทั้งหมดเนี่ยพูดไม่เป็นความจริง แล้วมีการสอบ เพิ่มเติมว่าเนี่ย เคยเคลียร์กับตำรวจไหมขอทานยอมรับนะคะว่าก็เคลียร์ได้บ้าง วันนี้ก็เลยจะอยากให้ทางเลี้ยวเข้ามารับลูก ตรวจสอบ ของคนจีนที่ ขอทานกันหน่อยนะคะเอาไป ขอบคุณค่ะเนี่ยเล่าเมื่อช่วงเช้านี้หน่อยฮะ 3 ครั้งที่มันเกิดขึ้นมาเนี่ย จะกลับเหมือนกันน่ะ วันนี้คน ใครมาเคลียร์ให้มาขอยัดเงินเคลียร์เงินแบบนี้ มันจะบอกว่ามันไม่เกี่ยวข้อง มันฟังแล้วมันดูแปลกๆนะผมตั้งคำถามอันนี้สงสัยเองนะ คำว่าไปเข้าจากมาเลย์มาแล้วเข้าไม่ได้ถ่ายมาหลายครั้ง ครั้งที่เขาออกไปเนี่ย ออกไปเพราะอะไร 1 วีซ่า มันเกินหรือเปล่า หรือเปล่าหรือ แบบนี้ แล้วเขาเคลียร์มันก็พูดเลย รุ่นเดียวกันเลยนะ เพลง ทำไม 3 คนถึงพูดคำว่าเขาขอกลับเองแล้วขอเคลียร์เงินตำรวจเพราะอะไร หรือว่าทุกครั้งที่ผ่านมาเขาโดนแบบนี้แล้วก็ต้องติดตาม อันนี้มีความคืบหน้าต่างๆ คือตอนนี้เนี่ย มีรายงานระบุว่า กำลังเอาตัวมาโรงพัก 1 คนได้แล้วนะครับ เพราะว่าพฤติกรรมต่างๆ ตัวได้ มีการเข้าออกภายใน 4-5 ตั้งแต่ไม่เคยมี มาจากประเทศ มาเลเซีย การเข้ามาประเทศไทยโดนแบล็คลิสหรือว่า อะไรขึ้นเนี่ย ตรวจสอบก่อนว่ามีเจ้าหน้าที่เพื่อประโยชน์ให้กับ หรือไม่ อยากให้ตรวจสอบให้หน่อยนะครับส่วนที่จะ ได้ 3 คนนั้นมีการดำเนินคดีเป็นที่เรียบร้อยได้เรื่องของพรบ แล้วก็การ เพราะว่า ยังคงต้องมีการลงไปที่การตั้งแต่ช่วงเที่ยงหลังจากนี้เพิ่มเติมไปด้วยนะครับ ด้วยนะคะอันนี้ก็ อยู่ตรงแถว BTS อโศกซึ่งเป็นย่านที่ผู้คน ทานอีกนะก็เลยต้องถามประชาชนช่วยกันเป็นหูเป็นตาได้เห็นลักษณะบุคคลแบบนี้ หน้าเหมือนถูกน้ำกรดมาแจ้งข้อมูลเพิ่มเติมเพราะว่า ข้อมูลเขาบอกว่าแกงเขามี 7 คน 7 คนอาจจะมากกว่านี้ก็ได้ 7 คนเมื่อวาน ตามเจอ 3 วันนี้ได้อีก 1 ก็จะเป็น 4 นะคะแต่ทั้งหมดทั้งมวลนี้ 7 คนเขาจะมีข้อมูลคือเขาได้เงินไปดื่ม ร้านก็มันไม่น้อยเลยนะครับ อีกทีหนึ่งครับคือห้างย่านหนองจอกเมื่อคืนนี้นะครับมีคนร้าย เอาอาวุธปืนบุกเข้าไปแล้ว ชิงทอง 2000 บาทด้วยกันนะครับแล้วหลังจากนั้นวิ่งออกหน้าห้าง ขึ้นแท็กซี่สีส้ม หนีนะครับเดี๋ยวตามคดีนี้ต่อช่วงหน้าครับ คู่รักคู่ใหม่ ลูกกับเจ๊ง ไปทำไฟแพงสุด ถูกสุดๆชื่อเกมว่าคนคิดลบ เห็นคนแก่เดินข้ามถนนที่เขาเลย มาตราอย่าลืมปั้นหน้าก่อน น่ารำคาญ และถ้าไปกับหนุ่มจีนโดยสำเนียงสายพ่วง ชั่วร้าย วันจันทร์นี้ 8:00 น นะครับ พิสูจน์ความรักเราก็มีประวัติค่อนข้างจะไม่ดีนะพี่ แม่โทรมาสายตรงมาหาผม ใช่ไหมลูกไม่โอเคนะ ทะเลาะกันบ่อยซึ่งเป็นเหตุผลที่ หอยเกิดขึ้น เห็นบอกว่าเจอกันเดือนละ ทั้งหรอ ใช่ค่ะ คบกับแฟนพันธุ์แท้จริงจังที่สุดมีรายการติดต่อมา ได้ยินไม่ชัด แฟนพันธุ์ทาง ถือว่ายากหรือง่าย คนข้างยากที่จะเห็นพี่อู๊ดตำบลออกมาแล้ว หวัดดีครับสมมุติเรามีเครื่องเซ่นไหว้ เราเป็นคนกินง่ายกินไปเรื่อย จริงๆนะ 20:05 น Hello สนับสนุนโดยเยลลี่ปีโป้ ไหนยังไงก็ปิด อร่อยได้หลายอารมณ์ ค่ำคืนที่ผ่านมานะครับที่ห้าง ย่านหนองจอกนะครับทุกคนร้ายเนี่ย มีการใช้อาวุธปืนบุกเข้าไปที่ร้านทองภายในห้างนะครับแล้วหลังจากนั้นชักอาวุธปืนขึ้นมา คิงคองไป 2 ถาดด้วยกันนะครับเบื้องต้นประมาณ 20 เส้น ร้านเส้นละบาทสองบาทพระบาท 23 เทศกาลสงกรานต์แล้วหลังจากนั้นคนร้ายก็รีบวิ่ง ออกไป หน้าห้างขึ้นแท็กซี่สีส้มหลบหนีนะครับเดี๋ยวให้ดูคลิปที่คนในห้างถ่ายเอาไว้ได้ตอนเกิดเหตุครับ นี่ กรี๊ดกันลั่นแบบนี้เลยนะคะตำรวจหนองจอกเนี่ยไปตรวจสอบหลังเกิดเหตุนะครับ เบื้องต้นเนี่ยมีการปิดบริเวณปากทางเข้าออกของห้างสรรพสินค้าเลยเมื่อคืนนี้นะครับแล้วก็มีการตรวจ บอกว่ามีสร้อยคอทองคำเนี่ยถูกเท่าไหร่ มีรายงานว่าเป็น 23 เส้นเส้นละ 1 บาทนะครับตอนนี้ก็ สำหรับมูลค่าประมาณสัก 8 แสนบาทโดยประมาณนะครับพนักงานของร้านทองอย่าบอกว่าคนร้ายเป็นชายอายุประมาณ 20 3 ปีนะฮะ รู้ขนาดนั้นเลยอายุ 23 คือ 20 แล้วกัน ประมาณ 175 cm นะครับส่งเสื้อกันหนาวแขนยาวแบบมีฮู้ดสีดำกางเกงยีนส์สีน้ำเงินนะครับ เกิดเหตุเดินวนเวียนอยู่บริเวณรอบข้างตั้งแต่ตอนเย็นแล้วมาก่อเหตุตอนเกือบ 2 ทุ่ม นี่แหละครับการก่อเหตุแล้วจู่โจมในการชักอาวุธปืนคล้ายกับปืนลูกโม่ขึ้นมา แล้วก็ปีนเข้าไปยกถาดรองออกมา 2 ถาด กวาดทองทั้งหมดคือประมาณ 20-30 เส้นประเด็นคือวันหลังจากวิ่งไปอ่ะโอ้โห พี่จอดรอค่ะ เดี๋ยวต้องดูกันต่อว่าแท็กซี่จะเกี่ยวข้อง เหตุการณ์นี้หรือไม่นะครับผู้ต้องหาทีมข่าวเราไปตรวจสอบเหตุการณ์นี้ด้วยนะครับล่าสุด มีคนเห็นเหตุการณ์เล่าให้ฟังอีกเช่นเดียวกันนะครับบอกว่าตอนเกิดเรื่องพนักงานในร้าน ตะโกนว่ามีโจรนะครับ ตัวเองก็เลยรีบยกโทรศัพท์มือถือขึ้นมาถ่ายคลิปนี่ไอ้คนถ่ายคลิปไว้แล้วหลังจากนั้นก็วิ่งตามคนร้ายออกมาด้วย ตัวเองเป็นคนเห็นว่าคนร้ายวิ่งหนีขึ้นแท็กซี่คันสีส้มก็เลยถ่ายไว้เป็นหลักฐานอีก เมื่อวานก็เห็นว่าถือปืนอยู่ข้างนึงส่วนมืออีกข้างหนึ่ง เอาไปร่วมทองที่อยู่ในถาดอาหารด้วยกันคิดว่าคนร้ายมันหนีเพราะว่า พวกเขาอ่ะ แสดงว่าเสียงตะโกนในคลิปเด็ดคืนนี้ คนถ่ายคลิปนี้ล่ะครับตอนที่ตะโกนแล้ววิ่งมาช่วยถ่ายคลิปเนี่ยไม่กลัวคนร้ายเลยเห็นว่าตอนนั้นทุกคนวิ่งหนีกันหมด เขาสองคน 1 ปี๊บนะครับเอาจริงๆแล้ว ต้องคิดนะว่าปืนจริงปืนปลอมนะครับแค่นี้แหละพี่ก็ถึงบอกว่าหลัง เหตุการณ์ผ่านไปแล้วได้บันทึกตัวปืนที่คนร้ายถืออยู่ในมือ คือถ้าเกิดว่าตอนนั้นแบบว่า คิดมากกว่านี้สักนิดนึงคงไม่กล้าวิ่งตามไปไม่ทันชั่งใจเกิดเหตุจี้ชิงทองพระปฏิมาหลัง ดีนะครับแต่ว่าเบื้องต้น เดี๋ยวก็ไปตามมาต่อว่าแท็กซี่คันสีส้ม จะเกี่ยว เหตุการณ์ที่สิ่งของไม้ซึ่งคนเห็นเหตุการณ์อ่ะเขาบอกว่าตอนแรกที่คนร้ายขึ้นไปนั่งบนแท็กซี่แล้วว่ะ ไปทันทีเพิ่งนอนกับไอ้โง่ไอ้มีเสียงตะโกนดังๆ แล้วสุดท้ายก็ค่อยๆเคลื่อนออกไปก็อาจจะโดนใช้ปืนกระบอกเดียวกันหรือเปล่า ที่เสลภูมิจังหวัดร้อยเอ็ดค่ะมีผู้ชายคนนึง มาจากระยองกลับบ้านตัวเองที่ร้อยเอ็ดครับเขาบอกว่าเขากลับไปบ้านพร้อมด้วยความเครียดเขาเครียด มากอ่ะเครียดซะจนกระทั่งฆ่าหมาที่ตัวเองกุ้งกลับมาจากระยองไปถึงร้อยเอ็ดด้วยอ่ะ ฆ่าหมาตายไปตัวนึงแล้วไม่พอ ถ้าเพื่อนบ้านที่เขานอนอยู่ตรงเถียงนาเดี๋ยวน้าเครียดแล้วไปฆ่าหมาแล้วก็ไปฆ่าคนต่ออีก ทั้งทั้งที่ไม่เคยทะเลาะกันมาก่อนนะคะพี่วิฑูรย์จำปาทองค่ะ y53 ปีที่ ชีวิตอยู่บนแคร่ไม้ต้องเถียงนาอยู่ตรงกลางทุ่งเลยนะหมู่ 4 บ้านท่าม่วงในอำเภอเสลภูมิจังหวัด ร้อยเอ็ดสภาพศพพี่วิฑูรย์นี่คือถูกฟันด้วยของมีคมทั้งตัว ที่น่ากลัวที่สุดคือตรงแผ่นหลัง แผ่นหลังที่เขาเป็นรอยสัก ถูกปาดออก สี่เหลี่ยมผืนผ้าถาดรอยสักมันออกมา คุณไสยอะไรอ่ะประมาณ 11 หนังที่กลางหลังพี่เขามาส่วนที่คือซากหมา หมาของไอ้ต้น คนก่อเหตุ พี่อุ้มกลับมาจากระยองด้วยกันนะ หมาที่ตัวเองเลี้ยงอ่ะ เอากลับมาถึงร้อยเอ็ดแล้วเอามาฆ่าตายแล้วค่อยไปฆ่าคนอีกคนนึงนะอาวุธเป็นมีดทำครัว นิทรา ทิ้งอยู่ตรงข้างๆศพที่พี่ทูนี่แหละแล้วในต้นก็ไม่ได้หนีไปไหนนะคะ คดีน้องฆ่าหมาฆ่าคนทิ้งรีดเอาไว้ตรงนั้นแล้วก็นั่งรอมอบตัวเลยแล้วก็เล่าให้ตำรวจ นางบอกว่า เมื่อวานนี้ ภรรยาเป็นคนไปรับเขากลับมาจากระยอง ก็มาพักอยู่ในห้องเก็บของของน้าสาว พอ 19:00 น คืนที่ผ่านมาตัดสินใจฆ่าหมาที่พากลับมาจากระยองด้วยกัน แล้วก็เดินไปตรงเถียงนาเจอนายพิทูรนอนอยู่ อร่อยค่ะขอด้วยนะคะแล้วก็ไม่คิดจะหนีไปไหน หนูถามว่าทำไมเนี่ยค่าทั้งหมาทั้งคนก็บอกว่าเครียดจากปัญหาหนี้สินปัญหาครบ เครียดมากจนเกิดอาการหลอน ผมก็เลยทำแบบนี้ โหลดรูปตัวไปเรียบร้อยแล้วนะคะยังไม่รู้ว่ามียาเสพติดหรือมีเหล้ามีเหล้าอะไรเข้ามาเกี่ยวข้อง แต่ว่าเจ้าตัวสามารถให้การกับตำรวจได้อย่างละเอียดทุกขั้นตอนค่ะ มีนะครับ กูส่งให้เหตุการณ์นี้ให้ดูนะคะถ้าเป็นเราขับรถอยู่จอดติดไฟแดง ใบเขียวพอดีแต่ต้องไปเที่ยวเขาจะออกตัวเนี่ย มีอะไรเด้อมอเตอร์ไซค์ละ 50 บาทข้างหน้าเราตกใจเกือบชนบีบแตรแป้น หลังจากนั้นโดนทุบหน้ารถดูคลิปนี้จะทำยังไงต่อเดี๋ยวว่ากัน นี่ คือว่ามันเป็นจังหวะที่รถเอาออกตัวแล้วคุณพี่ก็คือแทรกมาแบบนี้ ถ้ามาตรงนี้ก็น่าตีแล้ว แต่มันทำให้แบบ ไม่คิดเลยหรอบีบอัพปุ๊บเลยอ่ะ แล้วก็เหมือนกับรู้สึกว่าเดี๋ยวจะมีปัญหาต่อก็เลยย้อนศรออกทางขวาเลย คำถามคือ ป้ายทะเบียนก็ไม่ติดแล้วถ้าเป็นผู้ชม ถ้าเราขับรถอยู่แล้วเจออย่างนี้จะทำยังไงต่อ ส่งข้อความมาคุยกันได้นะ แต่ว่าไม่ตามไปก็อาจจะดีกว่าดีกว่าเดี๋ยวยาวอีก 1 ขีด อันนี้มาจากที่มหาสารคาม ครูสาว จีบนักเรียนแล้วไล่ออกจากห้องด้วยกูผู้หญิงนะแต่ฉีดนักเรียน คุณครูเขาออกมาอ้างทีหลังบอกว่าเหลืออดกับการกระทำของนักเรียนจนลืมตัว ดูเหตุการณ์ที่เกิดขึ้นหน่อย เฮาสองคนเป็นแก๊ง นะคะคุณครูนี่คือเดินเข้ามาเนี่ยถีบขานักเรียนคนแรกก่อนแล้วก็ถอย มาใช้เท้าถีบนักเรียนชายอีกคนที่นั่งอยู่ รายการจากนั้นก็ไล่ออกจากห้องไปทั้งคู่เลย อยู่ในห้องเดียวกันราคาถ่ายคลิปไว้แล้วก็ตั้งข้อสังเกตว่าเด็กผิดจริงที่คุยกันเสียงดัง กูถึงขั้นฉี่แล้วไล่ออกจากห้องนี่มันก็เกินกว่าเหตุไปหรือเปล่าโรงเรียนย่านตำบลหัวเรืออำเภอวาปีปทุม ศรีปทุมจังหวัดมหาสารคามเจ้าของคลิปเขาอธิบายเพิ่มเติมว่า อยู่ในห้องตอนนั้นน่ะ มีเด็กคุยกันเสียงดังจริงๆครูเนี่ยให้ออกจากห้องไปก่อนหน้านี้แล้ว 2 คน Index ที่ถูกถีบ ก็คือ ยังคุยกันเสียงดังต่ออีกคุณครูก็เลยเดินมาถีบแล้วก็ไล่ออกจากห้อง ทั้งสองคน แล้วก็บอกว่านี่ไม่ใช่ครั้งแรกของครูคนนี้ผู้สื่อข่าวก็เลยตามไปจนถึงที่โรงเรียนแล้วก็ เจอกับรองนายกอบจมหาสารคามคุณธัญวัจน์ โชคชัยวัฒนากรคือที่ไปเจอกับคุณธนวัฒน์เพราะว่าโรงเรียนแห่งนี้ในกำกับดูแลโดยอบจมหาสารคาม ทางผู้บริหารโรงเรียนเรียกให้ครูหญิงคนนั้นกับผู้ปกครองได้มาพูดคุยไกล่เกลี่ยกันแล้ว ขอโทษกันแล้วไม่มีการร้องเรียนอะไรใดๆทั้งสิ้นดังนั้นคณะผู้บริหารโรงเรียนก็เลยไม่ได้มีการตั้งกรรมการสอบ นะคะส่วนคุณครู ในคลิปสมมุติว่าชื่อครูติ๋งล่ะ ก็กูสิบอกว่าในเวลาที่ สอนเด็กนักเรียนเนี่ยมีบางครั้งจริงๆ ที่ในฐานะครูนะคะเหลืออดเหลือทนกับการกระทำของเด็กนักเรียนกูบอกว่ามันก็อาจจะลืมตัวไป คือโมโหที่เด็กจะคุยกันเสียงดังให้ออกจากห้องไปแล้ว 2 คน ที่เหลือทางที่จะเงียบมาคุยกันอีก ไม่มีความเกรงใจกูเลยกูบอกเหลืออดจริงๆก็เลยขี่ไปถีบขาเด็กอ่ะแล้วก็ไล่ออก ก็ ปีนี้ได้คุยกับผู้ปกครองของเด็กนักเรียนแล้วแหละ ก็รับปากแล้วว่าจะไม่ทำแบบนี้อีกแล้วนะคะบอกว่าจะปรับเปลี่ยนพฤติกรรมในการสอนค่ะ หลายคนพิมพ์เข้ามาบอกเสี่ยแป้งกลับยังกลับยัง วันแล้วนะกี่วันแล้วนะ 29 บาทนะครับไม่นับที่ปิดขาวนะประมาณ 13 วันนะครับวันนี้ล่าสุด ซึ่งกำลังอยู่นะคะเจ้าหน้าที่ตามแนวเขาบรรทัดเพราะว่าต้องการหาตัวเสียบแป้ง แล้วช่วงบ่ายวันนี้พี่เห็นพอไหมคะวันนี้จุดปฏิบัติการหลักอ่างเก็บน้ำคลองหัวช้างนะครับ สภาพอากาศไม่ค่อยดี สบายเนี่ยถ้าอากาศเปิดปั๊บจะขอบินสำรวจ แล้วส่งเจ้าหน้าที่ชุดแดนไทย 54 จำนวน 12 นายกับพรานในพื้นที่อีก 2 ราย ไปตามจุดต่างๆ ร่องรอย ของคนน่ะ อาจจะลงจากเขาทางพัทลุงไปแล้ว ทั้งหมดทั้งมวลของการปฏิบัติการปิดเขาเนี่ย วันที่ผ่านมากูไปส่งพระล่าสุดตัวแทนชาวบ้านชุมชนบ้านกร่าง ตำบลปะเหลียนอำเภอปะเหลียนจังหวัดตรัง 35 คนรวมตัวกันขอคุยกับนักข่าวบอกว่าสัตว์ ถ้ายุติธรรมเนี่ย แป้งหลบหนีจากโรงพยาบาลมาได้เนี่ยเค้าจะไม่ลำบากเลย เสียงนะแต่เวลามันน้อย ก็บอกตอนนี้นอกจากหากินลำบากแล้วเนี่ย เส้นทางหลักที่ใช้เข้าออกบ้านกร่างที่บอกว่ามี 4 เส้นทางไปถนนมิตรภาพใช้กันเยอะขี่มอเตอร์ไซค์เข้าไปได้ ไปทางที่มอเตอร์ไซค์ได้ สภาพพื้นเละมาก และคือแบบเป็นคนเป็นเลนมันมีแต่พวกเจ้าหน้าที่วิ่งเข้าวิ่งออกมาอันนี้คือภาพ วันแรกที่ขึ้นไปจะดีอยู่ ล่าสุดอ่ะคือแบบ โอ้โหก็บอกลำบากมากครับกำลังเป็น ประมาณนี้ล่ะครับ 29 วันเข้าไปแล้ว ปิดท้ายกันด้วย ผลิตภัณฑ์ที่ดีผลิตภัณฑ์เสริมอาหารนะคะที่มีส่วนผสมดีๆถึง ชนิดไม่ว่าจะเป็นน้ำมันงาขี้ม้อนสารสกัดจาก tomica สารสกัดจากขมิ้นชันจากเมล็ดองุ่นจากเปลือกองุ่นโปรตีนถั่วเหลืองวิตามินบีรวมสารสกัดจากใบบัวบก ปั๊กกี้อัดแน่นอยู่ในการ์ตูน 2 ชั้นที่ผ่านเกณฑ์การตรวจสอบขององค์การอาหารและยาแล้วนะคะ ประธานก็ได้เลยค่ะตอนนี้ 1 กล่องจากราคาปกติ 2 490 บาทเหลือ 1490 บาท 3 กล่องจาก 7470 เหลือ 3990 บาทคุ้มที่สุด โปรโมชั่น 5 กล่องนะคะ 5 กล่องปกติหมื่นสองพันสี่ร้อยห้าสิบบาทจะเหลือเพียง 5,500 บาทเท่านั้น และ ราคาพิเศษแบบนี้วันละ 100 ชุดเท่านั้นนะคะสั่งซื้อโทรตามหมายเลขที่ขึ้นหน้าจอหรือว่า สแกนคิวอาร์โค้ดได้เลยค่ะ อยากอยู่ที่เอลซัลวาดอร์ Miss Universe นะคะอาม่า พระเอา 16:00 น นะครับวันนี้เดี๋ยวจะมาพูด เรื่องชุดประจำชาติ เอาไปใช้แข่งขันนะฮะ 15:15 น ะว่าเปลี่ยนเวลา 15:15 มาว่ากันด้วยเรื่องชุดประจำชาติ ที่มาที่ไปเป็นยังไงเดี๋ยวมาติดตามนะคะ 15:15 น พอกันเลยนะแล้วก็คนนี้สวยที่สุดของเรา ห้องข่าวบันเทิงเที่ยงพี่ตุ๊กกี้สวัสดีค่ะ วันนี้มีหรือเปล่าของบีน้ำทิพย์หาที่ล่าสุดเหมือนเตรียมตัวจะเป็นเจ้าสาว ชาวเน็ตจับพิรุธ เรื่องราวของดินเนอร์และแหวนเพชรเม็ดโตในห้องข่าวบันเทิงเที่ยงจ้าต่อเลยนะคะ 2 คนลาไปก่อนสวัสดีค่ะ สวัสดีค่ะ แซ่บล้วงลึกข่าวดัง Pantip บันเทิง ในห้องข่าวบันเทิงเที่ยงสดๆแบบนี้ ทุกวันจันทร์ถึงวันศุกร์ ร่วมพูดคุยแสดงความคิดเห็นอักษรย่อใดๆ พิมพ์เข้ามาในเพจ ห้องข่าวบันเทิงค่ะที่บอกเรื่องราวเรื่องนี้บอกเลยว่าหลายคน มองแล้วก็ส่งกำลังใจให้เธอว่าจะเป็น เอาสาวหรือว่าที่หรืออย่างไรสำหรับบีน้ำทิพย์ นักแสดงสาวที่พักหัวใจกับสถานะโสดมาได้สักพักใหญ่ๆนะคะ บีน้ำทิพย์เรามักเห็นเธอใช้ชีวิต สาวโสดแบบสวยๆไร้เงาผู้ชายข้างกายหนุ่มข้างตัวเนี่ยมานานแล้วนะสักพักนึงแล้วล่ะเห็นมีเพียงก็จะติดคนนั้นสิ้นคนนี้ ทุ่งกระเทยหัวใจไปแต่ล่าสุดบีน้ำทิพย์สร้างความฮือฮาและแฟนคลับต่างก็กรี๊ดรัวๆเมื่อเจ้าตัวได้ลงภาพ กำลังทานดินเนอร์พร้อมกับกุหลาบทองสวยทางกลางเสียงแบบประกาศโรแมนติกมากๆเลยนะ ที่ทุกคนก็แห่โฟกัสก็คืออย่างที่บอกคือในเฟรมนั้นคือแหวนเพชร เม็ดโตที่นิ้วนางข้างซ้ายพร้อมกับที่เธอเขียน งานนี้นะคะบอกแล้วว่าอย่าทำให้ล่ะ นี่วันที่ด้วย 81 2-3 งานนี้เมื่อเธอโพสต์ภาพดังกล่าว เพื่อนคนสนิทในวงการบันเทิงเข้ามาแสดงความยินดีกันอย่างล้นหลาม ไม่ว่าจะ เป็นน้องจอยรินลณีเข้ามาบอกว่าน้องบีกรี๊ดยินดีด้วยนะคะคุณวุ้น เล่นนะคะหรือว่าจะเป็นคริสหอวังนะคะ แย่ๆคนแก่และอีกหลายคนที่ร่วมยินดีในครั้งนี้ สงสัยว่าเอ๊ะหรือว่างานนี้คุณบีน้ำทิพย์ สละโสดแล้วหรือเปล่ายังไงไม่รู้ยังไงก็คงต้องรอให้เจ้าตัวออกมาให้คำตอบตัวเองดีที่สุดท้ายค่ะ ไปก็ต่อเรื่องราวนี้มีเรื่องราวเม้าท์มอยสุดแซ่บนะคะของคนในวงการบันเทิง แล้วสำคัญคือแนวเรื่องราวของชาวในต้องสวมบทบาทโคนันนะคะการสืบนะคะว่ารอบนี้ ที่เมาส์ มาดามกุ๊งกิ๊งอ่ะเขาหมายถึงใครอย่างไรนะคะเมื่อพูด นักร้องหนุ่มท่านหนึ่งโดยระบุว่ามีนักร้องหน้าหล่อคนนึง รอชนิดที่เรียกว่าหน้าเป๊ะหน้าปังซึ่งนักร้องคนนี้มีเป็นแฟน ตามจำนวนมากเพราะทำหล่อ พูดเก่งนี่ล่ะค่ะโดยเฉพาะเรื่องความเจ้าชู้มากๆมีให้ได้ยินอยู่บ่อยครั้งและมาโดยตลอดค่ะ ความหล่อเนาะ ก็เลยมีข่าวกับคนทั่วไปอันจริงบ้างไม่จริงบ้าง กินบ้างไม่กินบ้าง ใครอยู่เนี่ยเพราะใครบ้างเนี่ยแต่ก็มีนะหลายคนที่เปิดตัวซึ่งพบๆไปก่อนเลย ส่วนใหญ่ ฤกษ์ไม่ดีหรอกเลิกกันแบบสะบัดบ๊อบล่าสุด หมายถึงเวลา 19:00 น เขาบอกว่าอุ้ยมีสาวน้อยผู้หนึ่งอายุ 24 ปี เป็นสาวสวยอ่อนหวานหน้าหวานส้มสเปคนักร้องหน้าหล่องานนี้นะ ถ้าหล่อเลยไม่กลับ ขอเดินหน้ารุก รีบแบบทุกครั้งเลยจนในที่สุดก็ได้สถานะคบหากันซึ่งก็ หวานกันไปค่ะจนวันนึงนักร้องหน้าหล่อไปส่งสาวน้อยคนนี้และขอขึ้น คอนโดมิเนียมสาวน้อยเลยถามว่า พี่มาส่งหนูเนี่ย พี่จะกินหนูใช่ไหม คือถามตรงๆไปเลยนะนักร้องหนุ่มก็บอกแหมคนเก่งคิดแบบนี้ได้ไงก็บอกว่าก็พี่แสดงท่าทาง ก่อนที่เขาจะยักหน้ารับ แล้วบอกว่า วันนี้บอกเลยจากใจพี่นะพี่ขอวันไหนแฟนนะเพราะไม่แน่ใจว่าน้องจะมีคนอื่นหรือไม่น้องจะเบื่อ เบื่อพี่หรือเปล่า ต้องลองดูกันไปก่อนนะ รักน้องสาวคนนี้ตกใจสิคะ แล้วก็บอกเลยพูดตรงๆว่าไม่ปฏิเสธไปก่อนหรือว่าคุณต้องการดีกว่าไหมหรือว่ายังไง บอกเลยว่า นักร้องหนุ่มติดต่อน้องคนนี้ไม่ได้แล้วค่ะเพราะเขาบล็อคทุกช่องทาง one night stand หรอ ไม่รู้ว่าเป็นใครไปสืบมาให้หน่อยสิ หนึ่งคือหน้าตาดีนะนักร้องหนุ่มนะไม่รู้ยังไงนะก็บอกตรงๆนะเขาว่า ที่ทำแบบนี้มา 2 รอบแล้วไปซื้อเองแล้วกันนะว่าเป็นผู้ใดนะ สำคัญกว่านั้นคืออินดาราเช่นกันก็ชิวๆแหละ แต่น้องคนนี้ขอไม่ปล่อยผ่านเราไม่เล่าถึงว่าใครนะแต่บอกเลยว่าไปหามาซิทำนาย โคนันหน่อยค่ะ ไปก็ต่อเรื่องราวนี้เป็นดราม่านะคะจากเรื่องราวประเด็นอาม่า มันไม่ได้ใหญ่โตมากมายแต่ว่าบอกเลยว่าการอ่านข่าวนี้ มาย้อนนึกถึงตัวเองประสบการณ์มีกับทุกคนที่อ่านเช่นเดียวกันค่ะพี่แอนหัวหน้านะคะ ไปเที่ยวกับพี่จ๋าไปเที่ยวนิวยอร์กพี่อ่านนะ รูปคู่ ให้ส่งบรรยากาศในเมืองแต่ก็มีผู้หญิงคนนึงเดินผ่านหลังมา มองจ้องจะเอาตัวคลุกภาพเลยมีประมาณ 6-7 ก่อนค่ะ เขียนก็โพสต์ลงเป็นภาพนี่แหละค่ะแล้วก็มีแคปชั่นว่า นิยายผู้หญิงคนนี้คุณพี่แกจะมองกล้องขโมยซีนพูดฉันก็รู้ แบบนี้ไม่ได้นับดูสิไม่มีใครเห็นพี่อั๋นกับพี่จ๋าหนูรู้เลย เวรนี่คือหน้าห้างหน้าห้างคลิปบนถนน Avenue ที่นิวยอร์ก แพงที่สุด ของลูกมนุษย์ด้วยทำเลที่ตั้งและเป็นที่ที่ร้านแบรนด์เนมชื่อดัง ต้องมาเปิดร้านให้ได้ตอนนี้บรรยากาศคริสต์มาสเริ่มมาแล้วครับอากาศประมาณเนี้ย นะคะดีมากๆเลยสวยไปหมดเลย พี่อั๋นพี่จ๋า แอบตื่นเต้นเพราะไม่ได้มานาน 10 ปีแล้วรู้สึกเป็นนักท่องเที่ยวมากๆเอาบรรยากาศและความสุข มาฝาก จากอีกมุมของโลกนะครับ การโพสต์ครั้งนี้เกิดประเด็นดราม่านะคะเพราะว่ามีคน เข้ามาคอมเม้นและเรื่องราวการ ใช้ศัพท์เรียกคนคนนี้ของพี่อั๋นนี่ล่ะค่ะประมาณว่าไม่ควรใช้คำว่า นิยายผู้หญิงคนนี้แล้วทั้งที่นะพี่อันก็ได้บอกเลยว่าก็ออกมา แก้ไขลบคำที่ยายผู้หญิงคนนี้ออกพร้อมเพิ่มแฮชแท็กบ้าง คนรู้จักกันจ้ะ เข้าไปแต่ไม่วายยังมีการถกเถียงกันในรถเยอะแยะมากมายนะคะ ล่าสุดพี่อั๋นก็ได้แค่โพสต์ดังกล่าวมาโพสต์ขอโทษแล้ว ด้วยเจตนาแห่งอารมณ์ขันที่มีคนรู้สึกว่ามันไม่ตลก ผมเข้าใจจริงๆ เพราะมันเป็นเรื่องละเอียดอ่อน และเป็นตัวอย่างที่ไม่ดีของอารมณ์ขัน ดูไม่ครบผู้อื่นจริงๆเลยตั้งใจอยากจะมาแสดงความขอโทษ สำหรับโพสต์ดังกล่าวขอบคุณสำหรับคำเตือนเจตนาที่ดีมาในหลากหลายช่องทาง ขอบคุณสำหรับคนที่เข้าใจในเจตนาและความไม่เจตนาของพี่ การใช้โซเชียลมีเดียเป็นเรื่องละเอียดอ่อนและพี่อาจคิดว่านี่เป็นหนึ่งในสิ่งที่โลกเรา ต้องเรียนรู้ไปด้วยกันผิดเป็นครูเรียนรู้ไปเป็นนักเรียนไปด้วยกัน บทความ ตั้งแต่ไม่อยากปล่อยผ่าน เอางี้ละกันนะคะเรื่องราวพี่อั๋น ไม่ชอบเลยผู้หญิงคนนี้เป็นคนรู้จักกันกับพี่อั๋นเขาคงหยอกเอินกันในการ ปีนี้เราไม่ได้ระบุไงพี่อั๋น ว่าใช่หรือไม่ใช่ยังไงคนก็มีสิทธิ์สิพาไปแตก นอกจากพี่อั๋น แสดงสดขอโทษแล้ว ตัวเราก็เรียนรู้กันไปในเรื่องราวของ Social Media ไปเปลี่ยนเรื่องดีกว่า พี่เป็นคนนี้ขึ้นเวทีเยอะแยะมากมายค่ะ แล้วเป็นคนที่ทุ่มสุดตัวไปไหนมาไหนคนจะจดจำในเรื่องราวการ บอกลีลาต่างๆนานาไม่ว่าจะร้องเพลงเลยหรือว่าสรีระร่างกาย พี่เจ๋ง ได้เจอเจ้าตัวอัพเดทเรื่องราวสุขภาพหน่อยพี่เพราะพี่แกน่ะกุ้งปูกุ้งตัวสุด การทำงานดีๆบ้างไหมเวลาพี่ไปทัวร์คอนเสิร์ต แฟนคลับนักๆต้องเล่าสู่กันฟังเชิญค่ะ เอาจริงตอนนี้คือกันหลายอย่างหลายอย่างมากเลยใช่เพราะว่าผมก็ว่า หลังเก็บ มันก็ไปจำแล้วโดนกระชากเหรอครับ ที่ทะลุเข้ามาโจมตี ไม่รู้ทำไมก็คือเล่นคอนเสิร์ตเนี่ย โดนจับ สาวผมยืนอยู่ขอบเวที เชื่อเขาจะพยายามจะเอารองเท้าผม พอดีทีมงานเห็นก็เลยเข้ามาร่วม เออมันมีหลากหลายมากบางทีก็มีแบบเข้ามาตลาดแล้วก็มาล็อคคอเราเงี้ยแล้วก็ซื้อขอเสื้อ กางเกงขอทุกอย่างแล้วที่ขอได้เลย ตอนนี้เราทำงานมันบางทีมันไม่ได้ขำ ใส่แหวนไปโดนรูดไปก็มีอะไรมึงเนี่ยผมก็เข้าใจว่าเขา ตัวอย่าง ถ่ายรูปเราอยากจะเข้ามาเป็นแบบนี้เขาแบบชื่นชอบ อย่าว่าแต่พี่เซ็งเลย ไปหลายๆคนก็มีประสบการณ์ทั้งนั้นราคานี้เรื่องราวของแฟนคลับแต่ครั้งนี้นั่นคืออย่างที่บอกว่า ใดๆเลยเรียนรู้กันไปในเรื่องราวของศิลปินและแฟนคลับ แป้งพัฟไม่ต้องแฟนเพลงแฟนฉัน ต่างๆนานา คนเหล่านี้เป็นกำลังใจให้เรานะคะเจอกันแบบนี้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ve ข่าวเที่ยงสดจากที่จริง | 20 พ.ย.66</dc:title>
  <dc:creator/>
  <cp:keywords/>
  <dcterms:created xsi:type="dcterms:W3CDTF">2024-01-04T02:46:36Z</dcterms:created>
  <dcterms:modified xsi:type="dcterms:W3CDTF">2024-01-04T02:4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3 พฤษจิกายน 2566 เวลา 09.00 น.</vt:lpwstr>
  </property>
  <property fmtid="{D5CDD505-2E9C-101B-9397-08002B2CF9AE}" pid="3" name="subtitle">
    <vt:lpwstr/>
  </property>
</Properties>
</file>